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439bb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941d9cd-2e57-4650-b3eb-137f29867f9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8:01:26Z</dcterms:created>
  <dcterms:modified xsi:type="dcterms:W3CDTF">2023-07-24T18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